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ишняков Родион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8833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8833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4886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4886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84365"/>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84365"/>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0744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0744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1649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1649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88149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88149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6689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6689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881497"/>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881497"/>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950601"/>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950601"/>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85103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85103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912166"/>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912166"/>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ишняков Родион Сергеевич</dc:creator>
  <dc:language>ru-RU</dc:language>
  <cp:keywords/>
  <dcterms:created xsi:type="dcterms:W3CDTF">2025-06-19T06:40:16Z</dcterms:created>
  <dcterms:modified xsi:type="dcterms:W3CDTF">2025-06-19T06: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